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inic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Dominic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Dominica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Dominica received a score of 39.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Dominic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Dominica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Dominica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Dominic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Dominic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Dominic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Dominic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Dominic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Dominic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Dominic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Dominic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Dominic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Dominic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Dominic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Dominic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ic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7, 200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ic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 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inica Country Report</dc:title>
  <dc:creator>SPI Team</dc:creator>
  <cp:keywords/>
  <dcterms:created xsi:type="dcterms:W3CDTF">2021-05-25T11:45:49Z</dcterms:created>
  <dcterms:modified xsi:type="dcterms:W3CDTF">2021-05-25T11: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